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CEE" w:rsidRP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center"/>
        <w:rPr>
          <w:b/>
        </w:rPr>
      </w:pPr>
      <w:r w:rsidRPr="00C15CEE">
        <w:rPr>
          <w:b/>
        </w:rPr>
        <w:t>ÇANKIRI KARATEKİN ÜNİVERSİTESİ</w:t>
      </w:r>
    </w:p>
    <w:p w:rsidR="00C15CEE" w:rsidRP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center"/>
        <w:rPr>
          <w:b/>
        </w:rPr>
      </w:pPr>
      <w:r w:rsidRPr="00C15CEE">
        <w:rPr>
          <w:b/>
        </w:rPr>
        <w:t>SOSYAL BİLİMLER ENSTİTÜSÜ MÜDÜRLÜĞÜNE</w:t>
      </w: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C15CEE" w:rsidP="00C15CEE">
      <w:r w:rsidRPr="00C15CEE">
        <w:rPr>
          <w:i/>
        </w:rPr>
        <w:t>[Öğrencinin Adı Soyadı]</w:t>
      </w:r>
      <w:r>
        <w:t xml:space="preserve"> tarafından hazırlanan  </w:t>
      </w:r>
      <w:r w:rsidRPr="00C15CEE">
        <w:rPr>
          <w:i/>
        </w:rPr>
        <w:t>[Tezin Adı]</w:t>
      </w:r>
      <w:r>
        <w:t xml:space="preserve"> başlıklı bu çalışma, </w:t>
      </w:r>
      <w:r w:rsidRPr="00C15CEE">
        <w:rPr>
          <w:i/>
        </w:rPr>
        <w:t>[Savunma Sınavı Tarihi]</w:t>
      </w:r>
      <w:r>
        <w:t xml:space="preserve"> tarihinde yapılan tez savunma sınavı sonucunda </w:t>
      </w:r>
      <w:r w:rsidRPr="00C15CEE">
        <w:rPr>
          <w:i/>
        </w:rPr>
        <w:t>[oybirliği/oy çokluğuyla]</w:t>
      </w:r>
      <w:r>
        <w:t xml:space="preserve"> başarılı bulunarak jürimiz </w:t>
      </w:r>
      <w:r w:rsidRPr="00044514">
        <w:t>tarafından</w:t>
      </w:r>
      <w:r w:rsidRPr="00C15CEE">
        <w:rPr>
          <w:i/>
        </w:rPr>
        <w:t xml:space="preserve"> [Anabilim Dalının Adı]</w:t>
      </w:r>
      <w:r>
        <w:t xml:space="preserve"> Anabilim Dalı’nda Yüksek Lisans tezi olarak kabul edilmiştir.</w:t>
      </w: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Pr="00BA5EFB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  <w:rPr>
          <w:b/>
          <w:u w:val="single"/>
        </w:rPr>
      </w:pPr>
      <w:r w:rsidRPr="00BA5EFB">
        <w:rPr>
          <w:b/>
          <w:u w:val="single"/>
        </w:rPr>
        <w:t>TEZ JÜRİSİ ÜYELERİ (Unvanı, Adı ve Soyadı)</w:t>
      </w:r>
    </w:p>
    <w:p w:rsidR="00C15CEE" w:rsidRDefault="00C15CEE" w:rsidP="00BA5EFB">
      <w:pPr>
        <w:tabs>
          <w:tab w:val="left" w:pos="1418"/>
          <w:tab w:val="left" w:pos="5670"/>
        </w:tabs>
        <w:autoSpaceDE w:val="0"/>
        <w:autoSpaceDN w:val="0"/>
        <w:adjustRightInd w:val="0"/>
        <w:jc w:val="left"/>
      </w:pPr>
      <w:r>
        <w:t>Danışman</w:t>
      </w:r>
      <w:r>
        <w:tab/>
        <w:t xml:space="preserve">: </w:t>
      </w:r>
      <w:r w:rsidRPr="00BA5EFB">
        <w:rPr>
          <w:color w:val="FF0000"/>
        </w:rPr>
        <w:t>(Jürilerin i</w:t>
      </w:r>
      <w:r w:rsidR="00BA5EFB" w:rsidRPr="00BA5EFB">
        <w:rPr>
          <w:color w:val="FF0000"/>
        </w:rPr>
        <w:t>simleri yazılacaktır.)</w:t>
      </w:r>
      <w:r>
        <w:tab/>
        <w:t xml:space="preserve">İmza: </w:t>
      </w:r>
      <w:proofErr w:type="gramStart"/>
      <w:r>
        <w:t>…………………..</w:t>
      </w:r>
      <w:proofErr w:type="gramEnd"/>
    </w:p>
    <w:p w:rsidR="00C15CEE" w:rsidRDefault="00C15CEE" w:rsidP="00BA5EFB">
      <w:pPr>
        <w:tabs>
          <w:tab w:val="left" w:pos="1418"/>
          <w:tab w:val="left" w:pos="5670"/>
        </w:tabs>
        <w:autoSpaceDE w:val="0"/>
        <w:autoSpaceDN w:val="0"/>
        <w:adjustRightInd w:val="0"/>
        <w:jc w:val="left"/>
      </w:pPr>
      <w:r>
        <w:t xml:space="preserve">Üye       </w:t>
      </w:r>
      <w:r>
        <w:tab/>
        <w:t xml:space="preserve">: </w:t>
      </w:r>
      <w:r w:rsidRPr="00BA5EFB">
        <w:rPr>
          <w:color w:val="FF0000"/>
        </w:rPr>
        <w:t>(Jürilerin isimleri</w:t>
      </w:r>
      <w:r w:rsidR="00BA5EFB" w:rsidRPr="00BA5EFB">
        <w:rPr>
          <w:color w:val="FF0000"/>
        </w:rPr>
        <w:t xml:space="preserve"> yazılacaktır.)</w:t>
      </w:r>
      <w:r>
        <w:tab/>
        <w:t xml:space="preserve">İmza: </w:t>
      </w:r>
      <w:proofErr w:type="gramStart"/>
      <w:r>
        <w:t>…………………..</w:t>
      </w:r>
      <w:proofErr w:type="gramEnd"/>
    </w:p>
    <w:p w:rsidR="00C15CEE" w:rsidRDefault="00BA5EFB" w:rsidP="00BA5EFB">
      <w:pPr>
        <w:tabs>
          <w:tab w:val="left" w:pos="1418"/>
          <w:tab w:val="left" w:pos="5670"/>
        </w:tabs>
        <w:autoSpaceDE w:val="0"/>
        <w:autoSpaceDN w:val="0"/>
        <w:adjustRightInd w:val="0"/>
        <w:jc w:val="left"/>
      </w:pPr>
      <w:r>
        <w:t>Üye</w:t>
      </w:r>
      <w:r>
        <w:tab/>
      </w:r>
      <w:r w:rsidR="00C15CEE">
        <w:t xml:space="preserve">: </w:t>
      </w:r>
      <w:r w:rsidR="00C15CEE" w:rsidRPr="00BA5EFB">
        <w:rPr>
          <w:color w:val="FF0000"/>
        </w:rPr>
        <w:t>(Jürilerin isimleri</w:t>
      </w:r>
      <w:r w:rsidRPr="00BA5EFB">
        <w:rPr>
          <w:color w:val="FF0000"/>
        </w:rPr>
        <w:t xml:space="preserve"> yazılacaktır.)</w:t>
      </w:r>
      <w:r w:rsidR="00C15CEE">
        <w:tab/>
        <w:t xml:space="preserve">İmza: </w:t>
      </w:r>
      <w:proofErr w:type="gramStart"/>
      <w:r w:rsidR="00C15CEE">
        <w:t>…………………..</w:t>
      </w:r>
      <w:proofErr w:type="gramEnd"/>
    </w:p>
    <w:p w:rsidR="00C15CEE" w:rsidRDefault="00C15CEE" w:rsidP="00BA5EFB"/>
    <w:p w:rsidR="00C15CEE" w:rsidRDefault="00C15CEE" w:rsidP="00BA5EFB"/>
    <w:p w:rsidR="00C15CEE" w:rsidRDefault="00C15CEE" w:rsidP="00BA5EFB"/>
    <w:p w:rsidR="00C15CEE" w:rsidRPr="00BA5EFB" w:rsidRDefault="00C15CEE" w:rsidP="00BA5EFB">
      <w:pPr>
        <w:jc w:val="center"/>
        <w:rPr>
          <w:b/>
        </w:rPr>
      </w:pPr>
      <w:r w:rsidRPr="00BA5EFB">
        <w:rPr>
          <w:b/>
        </w:rPr>
        <w:t>ONAY</w:t>
      </w:r>
    </w:p>
    <w:p w:rsidR="00C15CEE" w:rsidRDefault="00C15CEE" w:rsidP="00BA5EFB">
      <w:r>
        <w:t xml:space="preserve">Bu Tez, Çankırı Karatekin Üniversitesi Sosyal Bilimler Enstitüsü Yönetim Kurulunun </w:t>
      </w:r>
      <w:proofErr w:type="gramStart"/>
      <w:r>
        <w:t>.....</w:t>
      </w:r>
      <w:proofErr w:type="gramEnd"/>
      <w:r>
        <w:t>/..../ 20</w:t>
      </w:r>
      <w:r w:rsidR="00E63303">
        <w:t>2</w:t>
      </w:r>
      <w:r>
        <w:t xml:space="preserve">.. tarih ve ........... </w:t>
      </w:r>
      <w:proofErr w:type="gramStart"/>
      <w:r>
        <w:t>sayılı</w:t>
      </w:r>
      <w:proofErr w:type="gramEnd"/>
      <w:r>
        <w:t xml:space="preserve"> oturumunda belirlenen jüri tarafından kabul edilmiştir.</w:t>
      </w: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3058C0" w:rsidP="00BA5EFB">
      <w:pPr>
        <w:tabs>
          <w:tab w:val="center" w:pos="6804"/>
        </w:tabs>
        <w:autoSpaceDE w:val="0"/>
        <w:autoSpaceDN w:val="0"/>
        <w:adjustRightInd w:val="0"/>
        <w:jc w:val="center"/>
      </w:pPr>
      <w:r>
        <w:t>Prof. Dr. Coşkun POLAT</w:t>
      </w:r>
      <w:bookmarkStart w:id="0" w:name="_GoBack"/>
      <w:bookmarkEnd w:id="0"/>
    </w:p>
    <w:p w:rsidR="00130913" w:rsidRDefault="00CE2E77" w:rsidP="00CF2E85">
      <w:pPr>
        <w:tabs>
          <w:tab w:val="center" w:pos="6804"/>
        </w:tabs>
        <w:autoSpaceDE w:val="0"/>
        <w:autoSpaceDN w:val="0"/>
        <w:adjustRightInd w:val="0"/>
        <w:jc w:val="center"/>
      </w:pPr>
      <w:r>
        <w:t>Enstitü Müdürü</w:t>
      </w:r>
    </w:p>
    <w:p w:rsidR="00130913" w:rsidRPr="00E539B2" w:rsidRDefault="00130913" w:rsidP="00E539B2"/>
    <w:sectPr w:rsidR="00130913" w:rsidRPr="00E539B2" w:rsidSect="00CF2E85">
      <w:footerReference w:type="default" r:id="rId9"/>
      <w:pgSz w:w="11906" w:h="16838"/>
      <w:pgMar w:top="1701" w:right="1418" w:bottom="1418" w:left="2268" w:header="709" w:footer="709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6694" w:rsidRDefault="00B16694" w:rsidP="00205681">
      <w:pPr>
        <w:spacing w:after="0" w:line="240" w:lineRule="auto"/>
      </w:pPr>
      <w:r>
        <w:separator/>
      </w:r>
    </w:p>
  </w:endnote>
  <w:endnote w:type="continuationSeparator" w:id="0">
    <w:p w:rsidR="00B16694" w:rsidRDefault="00B16694" w:rsidP="00205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473" w:rsidRDefault="00D76473">
    <w:pPr>
      <w:pStyle w:val="Altbilgi"/>
      <w:jc w:val="right"/>
    </w:pPr>
  </w:p>
  <w:p w:rsidR="00D76473" w:rsidRDefault="00D7647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6694" w:rsidRDefault="00B16694" w:rsidP="00205681">
      <w:pPr>
        <w:spacing w:after="0" w:line="240" w:lineRule="auto"/>
      </w:pPr>
      <w:r>
        <w:separator/>
      </w:r>
    </w:p>
  </w:footnote>
  <w:footnote w:type="continuationSeparator" w:id="0">
    <w:p w:rsidR="00B16694" w:rsidRDefault="00B16694" w:rsidP="002056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C6E7D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9D39E8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601F79"/>
    <w:multiLevelType w:val="hybridMultilevel"/>
    <w:tmpl w:val="79FE81B2"/>
    <w:lvl w:ilvl="0" w:tplc="EC60C254">
      <w:start w:val="1"/>
      <w:numFmt w:val="bullet"/>
      <w:pStyle w:val="Maddeiaretler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A15692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44374E"/>
    <w:multiLevelType w:val="multilevel"/>
    <w:tmpl w:val="511AA16A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5">
    <w:nsid w:val="75452A2A"/>
    <w:multiLevelType w:val="hybridMultilevel"/>
    <w:tmpl w:val="77183F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jK2NDEwNjU2MDJX0lEKTi0uzszPAykwNKoFAJfYTfwtAAAA"/>
  </w:docVars>
  <w:rsids>
    <w:rsidRoot w:val="002B3782"/>
    <w:rsid w:val="000431B0"/>
    <w:rsid w:val="00044514"/>
    <w:rsid w:val="00046A04"/>
    <w:rsid w:val="000948EE"/>
    <w:rsid w:val="00096E82"/>
    <w:rsid w:val="000E0FEC"/>
    <w:rsid w:val="001241E2"/>
    <w:rsid w:val="00130913"/>
    <w:rsid w:val="0013169F"/>
    <w:rsid w:val="0016460D"/>
    <w:rsid w:val="00167E2C"/>
    <w:rsid w:val="00174FD5"/>
    <w:rsid w:val="001A243A"/>
    <w:rsid w:val="001B75A9"/>
    <w:rsid w:val="001D4AE1"/>
    <w:rsid w:val="00205681"/>
    <w:rsid w:val="00246A91"/>
    <w:rsid w:val="00264485"/>
    <w:rsid w:val="002708A1"/>
    <w:rsid w:val="002749E7"/>
    <w:rsid w:val="00283261"/>
    <w:rsid w:val="002B3782"/>
    <w:rsid w:val="002E54E3"/>
    <w:rsid w:val="003058C0"/>
    <w:rsid w:val="00312BBE"/>
    <w:rsid w:val="00315A08"/>
    <w:rsid w:val="00407420"/>
    <w:rsid w:val="00465020"/>
    <w:rsid w:val="00476824"/>
    <w:rsid w:val="005060EC"/>
    <w:rsid w:val="005359BC"/>
    <w:rsid w:val="005424AE"/>
    <w:rsid w:val="00566EAF"/>
    <w:rsid w:val="0058143F"/>
    <w:rsid w:val="005B2818"/>
    <w:rsid w:val="00604F9A"/>
    <w:rsid w:val="00664C94"/>
    <w:rsid w:val="006B1D21"/>
    <w:rsid w:val="006C0C62"/>
    <w:rsid w:val="006C1520"/>
    <w:rsid w:val="006D0145"/>
    <w:rsid w:val="007019DE"/>
    <w:rsid w:val="00737A79"/>
    <w:rsid w:val="007D447A"/>
    <w:rsid w:val="00875037"/>
    <w:rsid w:val="008A08AF"/>
    <w:rsid w:val="008F4AD5"/>
    <w:rsid w:val="00901291"/>
    <w:rsid w:val="009114C7"/>
    <w:rsid w:val="00926BC4"/>
    <w:rsid w:val="00991A15"/>
    <w:rsid w:val="00997FF7"/>
    <w:rsid w:val="00A13995"/>
    <w:rsid w:val="00A252BE"/>
    <w:rsid w:val="00B009B0"/>
    <w:rsid w:val="00B16694"/>
    <w:rsid w:val="00B37B83"/>
    <w:rsid w:val="00BA5EFB"/>
    <w:rsid w:val="00BC10C1"/>
    <w:rsid w:val="00C15CEE"/>
    <w:rsid w:val="00C672A5"/>
    <w:rsid w:val="00CD092E"/>
    <w:rsid w:val="00CD5D7D"/>
    <w:rsid w:val="00CE2E77"/>
    <w:rsid w:val="00CF2E85"/>
    <w:rsid w:val="00D235DE"/>
    <w:rsid w:val="00D24294"/>
    <w:rsid w:val="00D36883"/>
    <w:rsid w:val="00D46078"/>
    <w:rsid w:val="00D562C9"/>
    <w:rsid w:val="00D76473"/>
    <w:rsid w:val="00D90C2D"/>
    <w:rsid w:val="00DA69AE"/>
    <w:rsid w:val="00DA7E9F"/>
    <w:rsid w:val="00DF3773"/>
    <w:rsid w:val="00E539B2"/>
    <w:rsid w:val="00E63303"/>
    <w:rsid w:val="00E73DCE"/>
    <w:rsid w:val="00E9194E"/>
    <w:rsid w:val="00EC47CA"/>
    <w:rsid w:val="00ED5EB1"/>
    <w:rsid w:val="00F31DFB"/>
    <w:rsid w:val="00F60DEA"/>
    <w:rsid w:val="00F86CBF"/>
    <w:rsid w:val="00FA7B60"/>
    <w:rsid w:val="00FE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ez Metin"/>
    <w:qFormat/>
    <w:rsid w:val="006D0145"/>
    <w:pPr>
      <w:spacing w:after="120" w:line="360" w:lineRule="auto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DA7E9F"/>
    <w:pPr>
      <w:keepNext/>
      <w:keepLines/>
      <w:numPr>
        <w:numId w:val="1"/>
      </w:numPr>
      <w:spacing w:before="480" w:line="240" w:lineRule="auto"/>
      <w:ind w:left="431" w:hanging="431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A7E9F"/>
    <w:pPr>
      <w:keepNext/>
      <w:keepLines/>
      <w:numPr>
        <w:ilvl w:val="1"/>
        <w:numId w:val="1"/>
      </w:numPr>
      <w:spacing w:before="200"/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35D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D0145"/>
    <w:pPr>
      <w:keepNext/>
      <w:keepLines/>
      <w:numPr>
        <w:ilvl w:val="3"/>
        <w:numId w:val="1"/>
      </w:numPr>
      <w:spacing w:after="0" w:line="240" w:lineRule="auto"/>
      <w:ind w:left="862" w:hanging="862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D0145"/>
    <w:pPr>
      <w:keepNext/>
      <w:keepLines/>
      <w:numPr>
        <w:ilvl w:val="4"/>
        <w:numId w:val="1"/>
      </w:numPr>
      <w:spacing w:after="0" w:line="240" w:lineRule="auto"/>
      <w:ind w:left="1009" w:hanging="1009"/>
      <w:outlineLvl w:val="4"/>
    </w:pPr>
    <w:rPr>
      <w:rFonts w:eastAsiaTheme="majorEastAsia" w:cstheme="majorBidi"/>
      <w:b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6D0145"/>
    <w:pPr>
      <w:keepNext/>
      <w:keepLines/>
      <w:numPr>
        <w:ilvl w:val="5"/>
        <w:numId w:val="1"/>
      </w:numPr>
      <w:spacing w:after="0"/>
      <w:ind w:left="1151" w:hanging="1151"/>
      <w:outlineLvl w:val="5"/>
    </w:pPr>
    <w:rPr>
      <w:rFonts w:eastAsiaTheme="majorEastAsia" w:cstheme="majorBidi"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6D0145"/>
    <w:pPr>
      <w:keepNext/>
      <w:keepLines/>
      <w:numPr>
        <w:ilvl w:val="6"/>
        <w:numId w:val="1"/>
      </w:numPr>
      <w:spacing w:after="0"/>
      <w:ind w:left="1298" w:hanging="1298"/>
      <w:outlineLvl w:val="6"/>
    </w:pPr>
    <w:rPr>
      <w:rFonts w:eastAsiaTheme="majorEastAsia" w:cstheme="majorBidi"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6D0145"/>
    <w:pPr>
      <w:keepNext/>
      <w:keepLines/>
      <w:numPr>
        <w:ilvl w:val="7"/>
        <w:numId w:val="1"/>
      </w:numPr>
      <w:spacing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A7E9F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DA7E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D235DE"/>
    <w:rPr>
      <w:rFonts w:ascii="Times New Roman" w:eastAsiaTheme="majorEastAsia" w:hAnsi="Times New Roman" w:cstheme="majorBidi"/>
      <w:b/>
      <w:bCs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6D0145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6D0145"/>
    <w:rPr>
      <w:rFonts w:ascii="Times New Roman" w:eastAsiaTheme="majorEastAsia" w:hAnsi="Times New Roman" w:cstheme="majorBidi"/>
      <w:b/>
      <w:color w:val="243F60" w:themeColor="accent1" w:themeShade="7F"/>
      <w:sz w:val="24"/>
    </w:rPr>
  </w:style>
  <w:style w:type="character" w:customStyle="1" w:styleId="Balk6Char">
    <w:name w:val="Başlık 6 Char"/>
    <w:basedOn w:val="VarsaylanParagrafYazTipi"/>
    <w:link w:val="Balk6"/>
    <w:uiPriority w:val="9"/>
    <w:rsid w:val="006D0145"/>
    <w:rPr>
      <w:rFonts w:ascii="Times New Roman" w:eastAsiaTheme="majorEastAsia" w:hAnsi="Times New Roman" w:cstheme="majorBidi"/>
      <w:iCs/>
      <w:color w:val="243F60" w:themeColor="accent1" w:themeShade="7F"/>
      <w:sz w:val="24"/>
    </w:rPr>
  </w:style>
  <w:style w:type="character" w:customStyle="1" w:styleId="Balk7Char">
    <w:name w:val="Başlık 7 Char"/>
    <w:basedOn w:val="VarsaylanParagrafYazTipi"/>
    <w:link w:val="Balk7"/>
    <w:uiPriority w:val="9"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</w:rPr>
  </w:style>
  <w:style w:type="character" w:customStyle="1" w:styleId="Balk8Char">
    <w:name w:val="Başlık 8 Char"/>
    <w:basedOn w:val="VarsaylanParagrafYazTipi"/>
    <w:link w:val="Balk8"/>
    <w:uiPriority w:val="9"/>
    <w:rsid w:val="006D0145"/>
    <w:rPr>
      <w:rFonts w:ascii="Times New Roman" w:eastAsiaTheme="majorEastAsia" w:hAnsi="Times New Roman" w:cstheme="majorBidi"/>
      <w:color w:val="404040" w:themeColor="text1" w:themeTint="BF"/>
      <w:sz w:val="24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/>
      <w:sz w:val="28"/>
    </w:rPr>
  </w:style>
  <w:style w:type="character" w:styleId="Kpr">
    <w:name w:val="Hyperlink"/>
    <w:basedOn w:val="VarsaylanParagrafYazTipi"/>
    <w:uiPriority w:val="99"/>
    <w:unhideWhenUsed/>
    <w:rsid w:val="001D4AE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/>
      <w:bCs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ez Metin"/>
    <w:qFormat/>
    <w:rsid w:val="006D0145"/>
    <w:pPr>
      <w:spacing w:after="120" w:line="360" w:lineRule="auto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DA7E9F"/>
    <w:pPr>
      <w:keepNext/>
      <w:keepLines/>
      <w:numPr>
        <w:numId w:val="1"/>
      </w:numPr>
      <w:spacing w:before="480" w:line="240" w:lineRule="auto"/>
      <w:ind w:left="431" w:hanging="431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A7E9F"/>
    <w:pPr>
      <w:keepNext/>
      <w:keepLines/>
      <w:numPr>
        <w:ilvl w:val="1"/>
        <w:numId w:val="1"/>
      </w:numPr>
      <w:spacing w:before="200"/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35D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D0145"/>
    <w:pPr>
      <w:keepNext/>
      <w:keepLines/>
      <w:numPr>
        <w:ilvl w:val="3"/>
        <w:numId w:val="1"/>
      </w:numPr>
      <w:spacing w:after="0" w:line="240" w:lineRule="auto"/>
      <w:ind w:left="862" w:hanging="862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D0145"/>
    <w:pPr>
      <w:keepNext/>
      <w:keepLines/>
      <w:numPr>
        <w:ilvl w:val="4"/>
        <w:numId w:val="1"/>
      </w:numPr>
      <w:spacing w:after="0" w:line="240" w:lineRule="auto"/>
      <w:ind w:left="1009" w:hanging="1009"/>
      <w:outlineLvl w:val="4"/>
    </w:pPr>
    <w:rPr>
      <w:rFonts w:eastAsiaTheme="majorEastAsia" w:cstheme="majorBidi"/>
      <w:b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6D0145"/>
    <w:pPr>
      <w:keepNext/>
      <w:keepLines/>
      <w:numPr>
        <w:ilvl w:val="5"/>
        <w:numId w:val="1"/>
      </w:numPr>
      <w:spacing w:after="0"/>
      <w:ind w:left="1151" w:hanging="1151"/>
      <w:outlineLvl w:val="5"/>
    </w:pPr>
    <w:rPr>
      <w:rFonts w:eastAsiaTheme="majorEastAsia" w:cstheme="majorBidi"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6D0145"/>
    <w:pPr>
      <w:keepNext/>
      <w:keepLines/>
      <w:numPr>
        <w:ilvl w:val="6"/>
        <w:numId w:val="1"/>
      </w:numPr>
      <w:spacing w:after="0"/>
      <w:ind w:left="1298" w:hanging="1298"/>
      <w:outlineLvl w:val="6"/>
    </w:pPr>
    <w:rPr>
      <w:rFonts w:eastAsiaTheme="majorEastAsia" w:cstheme="majorBidi"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6D0145"/>
    <w:pPr>
      <w:keepNext/>
      <w:keepLines/>
      <w:numPr>
        <w:ilvl w:val="7"/>
        <w:numId w:val="1"/>
      </w:numPr>
      <w:spacing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A7E9F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DA7E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D235DE"/>
    <w:rPr>
      <w:rFonts w:ascii="Times New Roman" w:eastAsiaTheme="majorEastAsia" w:hAnsi="Times New Roman" w:cstheme="majorBidi"/>
      <w:b/>
      <w:bCs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6D0145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6D0145"/>
    <w:rPr>
      <w:rFonts w:ascii="Times New Roman" w:eastAsiaTheme="majorEastAsia" w:hAnsi="Times New Roman" w:cstheme="majorBidi"/>
      <w:b/>
      <w:color w:val="243F60" w:themeColor="accent1" w:themeShade="7F"/>
      <w:sz w:val="24"/>
    </w:rPr>
  </w:style>
  <w:style w:type="character" w:customStyle="1" w:styleId="Balk6Char">
    <w:name w:val="Başlık 6 Char"/>
    <w:basedOn w:val="VarsaylanParagrafYazTipi"/>
    <w:link w:val="Balk6"/>
    <w:uiPriority w:val="9"/>
    <w:rsid w:val="006D0145"/>
    <w:rPr>
      <w:rFonts w:ascii="Times New Roman" w:eastAsiaTheme="majorEastAsia" w:hAnsi="Times New Roman" w:cstheme="majorBidi"/>
      <w:iCs/>
      <w:color w:val="243F60" w:themeColor="accent1" w:themeShade="7F"/>
      <w:sz w:val="24"/>
    </w:rPr>
  </w:style>
  <w:style w:type="character" w:customStyle="1" w:styleId="Balk7Char">
    <w:name w:val="Başlık 7 Char"/>
    <w:basedOn w:val="VarsaylanParagrafYazTipi"/>
    <w:link w:val="Balk7"/>
    <w:uiPriority w:val="9"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</w:rPr>
  </w:style>
  <w:style w:type="character" w:customStyle="1" w:styleId="Balk8Char">
    <w:name w:val="Başlık 8 Char"/>
    <w:basedOn w:val="VarsaylanParagrafYazTipi"/>
    <w:link w:val="Balk8"/>
    <w:uiPriority w:val="9"/>
    <w:rsid w:val="006D0145"/>
    <w:rPr>
      <w:rFonts w:ascii="Times New Roman" w:eastAsiaTheme="majorEastAsia" w:hAnsi="Times New Roman" w:cstheme="majorBidi"/>
      <w:color w:val="404040" w:themeColor="text1" w:themeTint="BF"/>
      <w:sz w:val="24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/>
      <w:sz w:val="28"/>
    </w:rPr>
  </w:style>
  <w:style w:type="character" w:styleId="Kpr">
    <w:name w:val="Hyperlink"/>
    <w:basedOn w:val="VarsaylanParagrafYazTipi"/>
    <w:uiPriority w:val="99"/>
    <w:unhideWhenUsed/>
    <w:rsid w:val="001D4AE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/>
      <w:bCs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379D7-8B5C-42FB-87AA-D5B61EE55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cp:lastPrinted>2020-03-07T05:53:00Z</cp:lastPrinted>
  <dcterms:created xsi:type="dcterms:W3CDTF">2022-06-30T10:16:00Z</dcterms:created>
  <dcterms:modified xsi:type="dcterms:W3CDTF">2022-06-30T10:16:00Z</dcterms:modified>
</cp:coreProperties>
</file>